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0DEE" w:rsidRDefault="00A20DEE" w:rsidP="00840EE1">
      <w:pPr>
        <w:spacing w:after="0" w:line="360" w:lineRule="auto"/>
        <w:rPr>
          <w:rFonts w:ascii="Cambria" w:hAnsi="Cambria"/>
          <w:b/>
          <w:sz w:val="24"/>
          <w:szCs w:val="24"/>
          <w:lang w:val="sr-Latn-RS"/>
        </w:rPr>
      </w:pPr>
      <w:r>
        <w:rPr>
          <w:rFonts w:ascii="Cambria" w:hAnsi="Cambria"/>
          <w:b/>
          <w:sz w:val="24"/>
          <w:szCs w:val="24"/>
          <w:lang w:val="sr-Latn-RS"/>
        </w:rPr>
        <w:t>UNIVERZITET U BEOGRADU</w:t>
      </w:r>
    </w:p>
    <w:p w:rsidR="00A20DEE" w:rsidRDefault="00A20DEE" w:rsidP="00840EE1">
      <w:pPr>
        <w:spacing w:after="0" w:line="360" w:lineRule="auto"/>
        <w:rPr>
          <w:rFonts w:ascii="Cambria" w:hAnsi="Cambria"/>
          <w:b/>
          <w:sz w:val="24"/>
          <w:szCs w:val="24"/>
          <w:lang w:val="sr-Latn-RS"/>
        </w:rPr>
      </w:pPr>
      <w:r>
        <w:rPr>
          <w:rFonts w:ascii="Cambria" w:hAnsi="Cambria"/>
          <w:b/>
          <w:sz w:val="24"/>
          <w:szCs w:val="24"/>
          <w:lang w:val="sr-Latn-RS"/>
        </w:rPr>
        <w:t>MEDICINSKI FAKULTET</w:t>
      </w:r>
    </w:p>
    <w:p w:rsidR="00A20DEE" w:rsidRPr="00A20DEE" w:rsidRDefault="00A20DEE" w:rsidP="00840EE1">
      <w:pPr>
        <w:spacing w:after="0" w:line="360" w:lineRule="auto"/>
        <w:rPr>
          <w:rFonts w:ascii="Cambria" w:hAnsi="Cambria"/>
          <w:sz w:val="24"/>
          <w:szCs w:val="24"/>
          <w:lang w:val="sr-Latn-RS"/>
        </w:rPr>
      </w:pPr>
    </w:p>
    <w:p w:rsidR="00A20DEE" w:rsidRDefault="007925A1" w:rsidP="00840EE1">
      <w:pPr>
        <w:spacing w:after="0" w:line="360" w:lineRule="auto"/>
        <w:rPr>
          <w:rFonts w:ascii="Cambria" w:hAnsi="Cambria"/>
          <w:b/>
          <w:sz w:val="24"/>
          <w:szCs w:val="24"/>
          <w:lang w:val="sr-Latn-RS"/>
        </w:rPr>
      </w:pPr>
      <w:r>
        <w:rPr>
          <w:rFonts w:ascii="Cambria" w:hAnsi="Cambria"/>
          <w:b/>
          <w:sz w:val="24"/>
          <w:szCs w:val="24"/>
          <w:lang w:val="sr-Latn-RS"/>
        </w:rPr>
        <w:t>KATEDRA BIOFIZIKE</w:t>
      </w:r>
    </w:p>
    <w:p w:rsidR="00F97C0C" w:rsidRDefault="00F97C0C" w:rsidP="00840EE1">
      <w:pPr>
        <w:spacing w:after="0" w:line="360" w:lineRule="auto"/>
        <w:rPr>
          <w:rFonts w:ascii="Cambria" w:hAnsi="Cambria"/>
          <w:b/>
          <w:sz w:val="24"/>
          <w:lang w:val="sr-Latn-RS"/>
        </w:rPr>
      </w:pPr>
    </w:p>
    <w:p w:rsidR="00F97C0C" w:rsidRPr="0065675E" w:rsidRDefault="007925A1" w:rsidP="0065675E">
      <w:pPr>
        <w:spacing w:after="0" w:line="360" w:lineRule="auto"/>
        <w:jc w:val="center"/>
        <w:rPr>
          <w:rFonts w:ascii="Cambria" w:hAnsi="Cambria"/>
          <w:b/>
          <w:sz w:val="36"/>
          <w:lang w:val="sr-Latn-RS"/>
        </w:rPr>
      </w:pPr>
      <w:r w:rsidRPr="0065675E">
        <w:rPr>
          <w:rFonts w:ascii="Cambria" w:hAnsi="Cambria"/>
          <w:b/>
          <w:sz w:val="36"/>
          <w:lang w:val="sr-Latn-RS"/>
        </w:rPr>
        <w:t>OBAVEŠTENJE</w:t>
      </w:r>
    </w:p>
    <w:p w:rsidR="007925A1" w:rsidRDefault="007925A1" w:rsidP="00840EE1">
      <w:pPr>
        <w:spacing w:after="0" w:line="360" w:lineRule="auto"/>
        <w:rPr>
          <w:rFonts w:ascii="Cambria" w:hAnsi="Cambria"/>
          <w:b/>
          <w:sz w:val="24"/>
          <w:lang w:val="sr-Latn-RS"/>
        </w:rPr>
      </w:pPr>
    </w:p>
    <w:p w:rsidR="00735977" w:rsidRDefault="007925A1" w:rsidP="00840EE1">
      <w:pPr>
        <w:spacing w:after="0" w:line="360" w:lineRule="auto"/>
        <w:rPr>
          <w:rFonts w:ascii="Cambria" w:hAnsi="Cambria"/>
          <w:sz w:val="24"/>
          <w:lang w:val="sr-Latn-RS"/>
        </w:rPr>
      </w:pPr>
      <w:r>
        <w:rPr>
          <w:rFonts w:ascii="Cambria" w:hAnsi="Cambria"/>
          <w:sz w:val="24"/>
          <w:lang w:val="sr-Latn-RS"/>
        </w:rPr>
        <w:t>Ispit iz izbornog predmeta „Merenje</w:t>
      </w:r>
      <w:bookmarkStart w:id="0" w:name="_GoBack"/>
      <w:bookmarkEnd w:id="0"/>
      <w:r>
        <w:rPr>
          <w:rFonts w:ascii="Cambria" w:hAnsi="Cambria"/>
          <w:sz w:val="24"/>
          <w:lang w:val="sr-Latn-RS"/>
        </w:rPr>
        <w:t xml:space="preserve"> u medicini 1“ u januarskom ispitnom roku (školska 2020/2021 godina) održaće se od 01.02.2021. (ponedeljak) do 03.02.2021. (sreda), od 12h do 15h, u kancelariji</w:t>
      </w:r>
      <w:r w:rsidR="00840EE1">
        <w:rPr>
          <w:rFonts w:ascii="Cambria" w:hAnsi="Cambria"/>
          <w:sz w:val="24"/>
          <w:lang w:val="sr-Latn-RS"/>
        </w:rPr>
        <w:t xml:space="preserve"> 4 (prvi sprat Instituta).</w:t>
      </w:r>
    </w:p>
    <w:p w:rsidR="0065675E" w:rsidRDefault="0065675E" w:rsidP="00840EE1">
      <w:pPr>
        <w:spacing w:after="0" w:line="360" w:lineRule="auto"/>
        <w:rPr>
          <w:rFonts w:ascii="Cambria" w:hAnsi="Cambria"/>
          <w:sz w:val="24"/>
          <w:lang w:val="sr-Latn-RS"/>
        </w:rPr>
      </w:pPr>
    </w:p>
    <w:p w:rsidR="00840EE1" w:rsidRDefault="00840EE1" w:rsidP="00840EE1">
      <w:pPr>
        <w:spacing w:after="0" w:line="360" w:lineRule="auto"/>
        <w:rPr>
          <w:rFonts w:ascii="Cambria" w:hAnsi="Cambria"/>
          <w:sz w:val="24"/>
          <w:lang w:val="sr-Latn-RS"/>
        </w:rPr>
      </w:pPr>
      <w:r>
        <w:rPr>
          <w:rFonts w:ascii="Cambria" w:hAnsi="Cambria"/>
          <w:sz w:val="24"/>
          <w:lang w:val="sr-Latn-RS"/>
        </w:rPr>
        <w:t>Na ispit poneti ispitnu prijavu (popunjenu) sa hologramom.</w:t>
      </w:r>
    </w:p>
    <w:p w:rsidR="0065675E" w:rsidRDefault="0065675E" w:rsidP="00840EE1">
      <w:pPr>
        <w:spacing w:after="0" w:line="360" w:lineRule="auto"/>
        <w:rPr>
          <w:rFonts w:ascii="Cambria" w:hAnsi="Cambria"/>
          <w:sz w:val="24"/>
          <w:lang w:val="sr-Latn-RS"/>
        </w:rPr>
      </w:pPr>
    </w:p>
    <w:p w:rsidR="00840EE1" w:rsidRDefault="00840EE1" w:rsidP="00840EE1">
      <w:pPr>
        <w:spacing w:after="0" w:line="360" w:lineRule="auto"/>
        <w:rPr>
          <w:rFonts w:ascii="Cambria" w:hAnsi="Cambria"/>
          <w:sz w:val="24"/>
          <w:lang w:val="sr-Latn-RS"/>
        </w:rPr>
      </w:pPr>
      <w:r>
        <w:rPr>
          <w:rFonts w:ascii="Cambria" w:hAnsi="Cambria"/>
          <w:sz w:val="24"/>
          <w:lang w:val="sr-Latn-RS"/>
        </w:rPr>
        <w:t>Nije potrebno prijavljivati ispit iz izbornog predmeta na estuden-u.</w:t>
      </w:r>
    </w:p>
    <w:p w:rsidR="00840EE1" w:rsidRDefault="00840EE1" w:rsidP="00840EE1">
      <w:pPr>
        <w:spacing w:after="0" w:line="360" w:lineRule="auto"/>
        <w:rPr>
          <w:rFonts w:ascii="Cambria" w:hAnsi="Cambria"/>
          <w:sz w:val="24"/>
          <w:lang w:val="sr-Latn-RS"/>
        </w:rPr>
      </w:pPr>
    </w:p>
    <w:p w:rsidR="0065675E" w:rsidRDefault="0065675E" w:rsidP="00840EE1">
      <w:pPr>
        <w:spacing w:after="0" w:line="360" w:lineRule="auto"/>
        <w:rPr>
          <w:rFonts w:ascii="Cambria" w:hAnsi="Cambria"/>
          <w:sz w:val="24"/>
          <w:lang w:val="sr-Latn-RS"/>
        </w:rPr>
      </w:pPr>
    </w:p>
    <w:p w:rsidR="0065675E" w:rsidRDefault="0065675E" w:rsidP="00840EE1">
      <w:pPr>
        <w:spacing w:after="0" w:line="360" w:lineRule="auto"/>
        <w:rPr>
          <w:rFonts w:ascii="Cambria" w:hAnsi="Cambria"/>
          <w:sz w:val="24"/>
          <w:lang w:val="sr-Latn-RS"/>
        </w:rPr>
      </w:pPr>
    </w:p>
    <w:p w:rsidR="0065675E" w:rsidRDefault="0065675E" w:rsidP="00840EE1">
      <w:pPr>
        <w:spacing w:after="0" w:line="360" w:lineRule="auto"/>
        <w:rPr>
          <w:rFonts w:ascii="Cambria" w:hAnsi="Cambria"/>
          <w:sz w:val="24"/>
          <w:lang w:val="sr-Latn-RS"/>
        </w:rPr>
      </w:pPr>
    </w:p>
    <w:p w:rsidR="00840EE1" w:rsidRPr="0065675E" w:rsidRDefault="00840EE1" w:rsidP="0065675E">
      <w:pPr>
        <w:spacing w:after="0" w:line="240" w:lineRule="auto"/>
        <w:jc w:val="right"/>
        <w:rPr>
          <w:rFonts w:ascii="Cambria" w:hAnsi="Cambria"/>
          <w:b/>
          <w:sz w:val="24"/>
          <w:lang w:val="sr-Latn-RS"/>
        </w:rPr>
      </w:pPr>
      <w:r w:rsidRPr="0065675E">
        <w:rPr>
          <w:rFonts w:ascii="Cambria" w:hAnsi="Cambria"/>
          <w:b/>
          <w:sz w:val="24"/>
          <w:lang w:val="sr-Latn-RS"/>
        </w:rPr>
        <w:t>Katedra biofizike</w:t>
      </w:r>
    </w:p>
    <w:sectPr w:rsidR="00840EE1" w:rsidRPr="0065675E" w:rsidSect="00316A1D">
      <w:headerReference w:type="default" r:id="rId8"/>
      <w:pgSz w:w="11907" w:h="16840" w:code="9"/>
      <w:pgMar w:top="1701" w:right="1134" w:bottom="1134" w:left="1134" w:header="113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178E" w:rsidRDefault="0083178E" w:rsidP="00216AE0">
      <w:pPr>
        <w:spacing w:after="0" w:line="240" w:lineRule="auto"/>
      </w:pPr>
      <w:r>
        <w:separator/>
      </w:r>
    </w:p>
  </w:endnote>
  <w:endnote w:type="continuationSeparator" w:id="0">
    <w:p w:rsidR="0083178E" w:rsidRDefault="0083178E" w:rsidP="00216A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178E" w:rsidRDefault="0083178E" w:rsidP="00216AE0">
      <w:pPr>
        <w:spacing w:after="0" w:line="240" w:lineRule="auto"/>
      </w:pPr>
      <w:r>
        <w:separator/>
      </w:r>
    </w:p>
  </w:footnote>
  <w:footnote w:type="continuationSeparator" w:id="0">
    <w:p w:rsidR="0083178E" w:rsidRDefault="0083178E" w:rsidP="00216A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6AE0" w:rsidRDefault="00216AE0">
    <w:pPr>
      <w:pStyle w:val="Header"/>
      <w:rPr>
        <w:lang w:val="sr-Cyrl-RS"/>
      </w:rPr>
    </w:pPr>
    <w:r>
      <w:rPr>
        <w:lang w:val="sr-Cyrl-RS"/>
      </w:rPr>
      <w:tab/>
    </w:r>
    <w:r>
      <w:rPr>
        <w:lang w:val="sr-Cyrl-RS"/>
      </w:rPr>
      <w:tab/>
    </w:r>
    <w:r w:rsidR="005907C8">
      <w:rPr>
        <w:noProof/>
      </w:rPr>
      <w:drawing>
        <wp:inline distT="0" distB="0" distL="0" distR="0">
          <wp:extent cx="2508250" cy="57150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82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16AE0" w:rsidRDefault="00216AE0">
    <w:pPr>
      <w:pStyle w:val="Header"/>
      <w:rPr>
        <w:lang w:val="sr-Cyrl-RS"/>
      </w:rPr>
    </w:pPr>
    <w:r>
      <w:rPr>
        <w:lang w:val="sr-Cyrl-RS"/>
      </w:rPr>
      <w:tab/>
    </w:r>
    <w:r>
      <w:rPr>
        <w:lang w:val="sr-Cyrl-RS"/>
      </w:rPr>
      <w:tab/>
      <w:t>КЦС Институт за биофизику пп. 122</w:t>
    </w:r>
  </w:p>
  <w:p w:rsidR="00216AE0" w:rsidRDefault="00216AE0">
    <w:pPr>
      <w:pStyle w:val="Header"/>
      <w:rPr>
        <w:lang w:val="sr-Cyrl-RS"/>
      </w:rPr>
    </w:pPr>
    <w:r>
      <w:rPr>
        <w:lang w:val="sr-Cyrl-RS"/>
      </w:rPr>
      <w:tab/>
    </w:r>
    <w:r>
      <w:rPr>
        <w:lang w:val="sr-Cyrl-RS"/>
      </w:rPr>
      <w:tab/>
      <w:t>11129 Београд 102</w:t>
    </w:r>
  </w:p>
  <w:p w:rsidR="00216AE0" w:rsidRPr="00216AE0" w:rsidRDefault="00216AE0">
    <w:pPr>
      <w:pStyle w:val="Header"/>
      <w:rPr>
        <w:lang w:val="sr-Cyrl-RS"/>
      </w:rPr>
    </w:pPr>
    <w:r>
      <w:rPr>
        <w:lang w:val="sr-Cyrl-RS"/>
      </w:rPr>
      <w:tab/>
    </w:r>
    <w:r>
      <w:rPr>
        <w:lang w:val="sr-Cyrl-RS"/>
      </w:rPr>
      <w:tab/>
      <w:t>Србија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604F6F"/>
    <w:multiLevelType w:val="hybridMultilevel"/>
    <w:tmpl w:val="3B603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785EB4"/>
    <w:multiLevelType w:val="hybridMultilevel"/>
    <w:tmpl w:val="F6B4F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42096F"/>
    <w:multiLevelType w:val="hybridMultilevel"/>
    <w:tmpl w:val="110A0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60A0B5A"/>
    <w:multiLevelType w:val="hybridMultilevel"/>
    <w:tmpl w:val="6234E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243B41"/>
    <w:multiLevelType w:val="hybridMultilevel"/>
    <w:tmpl w:val="C0180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TcwNLAwNLA0NjZX0lEKTi0uzszPAykwqgUAatSXfSwAAAA="/>
  </w:docVars>
  <w:rsids>
    <w:rsidRoot w:val="006B1EB7"/>
    <w:rsid w:val="00005411"/>
    <w:rsid w:val="00023179"/>
    <w:rsid w:val="00045E5A"/>
    <w:rsid w:val="00046B47"/>
    <w:rsid w:val="0006528B"/>
    <w:rsid w:val="000654EB"/>
    <w:rsid w:val="00073A5E"/>
    <w:rsid w:val="0008127A"/>
    <w:rsid w:val="000A2EA6"/>
    <w:rsid w:val="000C0917"/>
    <w:rsid w:val="000D0B09"/>
    <w:rsid w:val="000D32FF"/>
    <w:rsid w:val="00101611"/>
    <w:rsid w:val="0011047D"/>
    <w:rsid w:val="00124E72"/>
    <w:rsid w:val="001535AA"/>
    <w:rsid w:val="00163E3B"/>
    <w:rsid w:val="00173A59"/>
    <w:rsid w:val="001B4D2B"/>
    <w:rsid w:val="001C026B"/>
    <w:rsid w:val="001F0D46"/>
    <w:rsid w:val="00216AE0"/>
    <w:rsid w:val="00232133"/>
    <w:rsid w:val="00284314"/>
    <w:rsid w:val="002A06D9"/>
    <w:rsid w:val="002C0347"/>
    <w:rsid w:val="002D77E4"/>
    <w:rsid w:val="002F4051"/>
    <w:rsid w:val="003133E2"/>
    <w:rsid w:val="00316A1D"/>
    <w:rsid w:val="003426E5"/>
    <w:rsid w:val="0037147E"/>
    <w:rsid w:val="003C0025"/>
    <w:rsid w:val="003D0A39"/>
    <w:rsid w:val="003E173C"/>
    <w:rsid w:val="003F3891"/>
    <w:rsid w:val="00470F86"/>
    <w:rsid w:val="004C51EB"/>
    <w:rsid w:val="004D3DDD"/>
    <w:rsid w:val="004D52F8"/>
    <w:rsid w:val="00500C0E"/>
    <w:rsid w:val="00522417"/>
    <w:rsid w:val="005329D2"/>
    <w:rsid w:val="00535DA6"/>
    <w:rsid w:val="00536E3E"/>
    <w:rsid w:val="00555881"/>
    <w:rsid w:val="005809DE"/>
    <w:rsid w:val="005907C8"/>
    <w:rsid w:val="005A4DCE"/>
    <w:rsid w:val="005A5513"/>
    <w:rsid w:val="005D7900"/>
    <w:rsid w:val="00654204"/>
    <w:rsid w:val="0065675E"/>
    <w:rsid w:val="00657389"/>
    <w:rsid w:val="00665AA2"/>
    <w:rsid w:val="00666C7B"/>
    <w:rsid w:val="00681F8E"/>
    <w:rsid w:val="006B1EB7"/>
    <w:rsid w:val="006B4A6B"/>
    <w:rsid w:val="006C31A1"/>
    <w:rsid w:val="006C598D"/>
    <w:rsid w:val="006E11B9"/>
    <w:rsid w:val="007105BF"/>
    <w:rsid w:val="0072608E"/>
    <w:rsid w:val="0072649A"/>
    <w:rsid w:val="00735977"/>
    <w:rsid w:val="00743D82"/>
    <w:rsid w:val="007554E3"/>
    <w:rsid w:val="007925A1"/>
    <w:rsid w:val="00793FD2"/>
    <w:rsid w:val="007A2785"/>
    <w:rsid w:val="007A43AC"/>
    <w:rsid w:val="007C7DB5"/>
    <w:rsid w:val="007D2BE3"/>
    <w:rsid w:val="007E3E42"/>
    <w:rsid w:val="0083178E"/>
    <w:rsid w:val="00840EE1"/>
    <w:rsid w:val="00850202"/>
    <w:rsid w:val="008754E3"/>
    <w:rsid w:val="008836B7"/>
    <w:rsid w:val="008864BF"/>
    <w:rsid w:val="00890389"/>
    <w:rsid w:val="00897A9A"/>
    <w:rsid w:val="008B5628"/>
    <w:rsid w:val="008C5C8C"/>
    <w:rsid w:val="00920E71"/>
    <w:rsid w:val="009515E3"/>
    <w:rsid w:val="00954010"/>
    <w:rsid w:val="009667EE"/>
    <w:rsid w:val="0099454A"/>
    <w:rsid w:val="009A73E5"/>
    <w:rsid w:val="009E77E0"/>
    <w:rsid w:val="009F0574"/>
    <w:rsid w:val="00A20DEE"/>
    <w:rsid w:val="00A2650D"/>
    <w:rsid w:val="00A26751"/>
    <w:rsid w:val="00A76F8C"/>
    <w:rsid w:val="00AC02A4"/>
    <w:rsid w:val="00B6151F"/>
    <w:rsid w:val="00BA3E14"/>
    <w:rsid w:val="00BB6152"/>
    <w:rsid w:val="00BC2ABB"/>
    <w:rsid w:val="00BD59E9"/>
    <w:rsid w:val="00BD7E9F"/>
    <w:rsid w:val="00BE71A3"/>
    <w:rsid w:val="00C069FE"/>
    <w:rsid w:val="00C06E2A"/>
    <w:rsid w:val="00C6566F"/>
    <w:rsid w:val="00CC09C0"/>
    <w:rsid w:val="00CF3101"/>
    <w:rsid w:val="00D214FF"/>
    <w:rsid w:val="00D519EB"/>
    <w:rsid w:val="00D773D1"/>
    <w:rsid w:val="00D94AD2"/>
    <w:rsid w:val="00DA49EA"/>
    <w:rsid w:val="00DB161D"/>
    <w:rsid w:val="00E06B74"/>
    <w:rsid w:val="00E71517"/>
    <w:rsid w:val="00E94BC0"/>
    <w:rsid w:val="00E96FCE"/>
    <w:rsid w:val="00ED0490"/>
    <w:rsid w:val="00EE14E6"/>
    <w:rsid w:val="00EF2049"/>
    <w:rsid w:val="00F112FD"/>
    <w:rsid w:val="00F179AD"/>
    <w:rsid w:val="00F7730A"/>
    <w:rsid w:val="00F97C0C"/>
    <w:rsid w:val="00FA6495"/>
    <w:rsid w:val="00FB20B1"/>
    <w:rsid w:val="00FD6C9C"/>
    <w:rsid w:val="00FE43A4"/>
    <w:rsid w:val="00FF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553E8F9-1A35-4880-908D-B67176D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AE0"/>
  </w:style>
  <w:style w:type="paragraph" w:styleId="Footer">
    <w:name w:val="footer"/>
    <w:basedOn w:val="Normal"/>
    <w:link w:val="FooterChar"/>
    <w:uiPriority w:val="99"/>
    <w:unhideWhenUsed/>
    <w:rsid w:val="00216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AE0"/>
  </w:style>
  <w:style w:type="paragraph" w:styleId="BalloonText">
    <w:name w:val="Balloon Text"/>
    <w:basedOn w:val="Normal"/>
    <w:link w:val="BalloonTextChar"/>
    <w:uiPriority w:val="99"/>
    <w:semiHidden/>
    <w:unhideWhenUsed/>
    <w:rsid w:val="00216AE0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6AE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77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A64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4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49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4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495"/>
    <w:rPr>
      <w:b/>
      <w:bCs/>
    </w:rPr>
  </w:style>
  <w:style w:type="table" w:styleId="TableGrid">
    <w:name w:val="Table Grid"/>
    <w:basedOn w:val="TableNormal"/>
    <w:uiPriority w:val="39"/>
    <w:rsid w:val="00A20DEE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6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233239-C36D-4852-B87A-3205E9DF5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N</dc:creator>
  <cp:lastModifiedBy>Milosevic</cp:lastModifiedBy>
  <cp:revision>3</cp:revision>
  <cp:lastPrinted>2017-10-11T10:25:00Z</cp:lastPrinted>
  <dcterms:created xsi:type="dcterms:W3CDTF">2021-01-27T23:48:00Z</dcterms:created>
  <dcterms:modified xsi:type="dcterms:W3CDTF">2021-01-27T23:49:00Z</dcterms:modified>
</cp:coreProperties>
</file>